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4FC65510" w:rsidR="00054888" w:rsidRPr="001F04EE" w:rsidRDefault="00853CD9" w:rsidP="001F04EE">
      <w:pPr>
        <w:pStyle w:val="1"/>
        <w:jc w:val="center"/>
        <w:rPr>
          <w:noProof/>
        </w:rPr>
      </w:pPr>
      <w:r>
        <w:rPr>
          <w:noProof/>
        </w:rPr>
        <w:t xml:space="preserve">03. </w:t>
      </w:r>
      <w:r w:rsidR="00004020">
        <w:rPr>
          <w:noProof/>
        </w:rPr>
        <w:t>Automotive Repair Shop</w:t>
      </w:r>
    </w:p>
    <w:p w14:paraId="6DD0C622" w14:textId="3B9AD693" w:rsidR="00D728FA" w:rsidRPr="00D728FA" w:rsidRDefault="00C67837" w:rsidP="00D728FA">
      <w:pPr>
        <w:jc w:val="center"/>
      </w:pPr>
      <w:r>
        <w:rPr>
          <w:noProof/>
        </w:rPr>
        <w:drawing>
          <wp:inline distT="0" distB="0" distL="0" distR="0" wp14:anchorId="3E26AB4E" wp14:editId="746F389A">
            <wp:extent cx="1731264" cy="1536192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to_2023-05-23_11-43-3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1264" cy="153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1B4B5" w14:textId="1BF4A2E2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>You are a manager of an automotive repair shop, and you need a monitoring program for the vehicles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77777777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4B542B0B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 xml:space="preserve">Pay attention to name the </w:t>
      </w:r>
      <w:r w:rsidR="00853CD9">
        <w:rPr>
          <w:b/>
          <w:sz w:val="24"/>
          <w:szCs w:val="24"/>
        </w:rPr>
        <w:t>project</w:t>
      </w:r>
      <w:r>
        <w:rPr>
          <w:b/>
          <w:sz w:val="24"/>
          <w:szCs w:val="24"/>
          <w:lang w:val="bg-BG"/>
        </w:rPr>
        <w:t xml:space="preserve"> </w:t>
      </w:r>
      <w:r w:rsidR="009C4933">
        <w:rPr>
          <w:b/>
          <w:sz w:val="24"/>
          <w:szCs w:val="24"/>
        </w:rPr>
        <w:t>Automotive</w:t>
      </w:r>
      <w:r w:rsidR="00F626FE">
        <w:rPr>
          <w:b/>
          <w:sz w:val="24"/>
          <w:szCs w:val="24"/>
        </w:rPr>
        <w:t>RepairShop</w:t>
      </w:r>
      <w:r w:rsidRPr="006F71C0">
        <w:rPr>
          <w:b/>
          <w:sz w:val="24"/>
          <w:szCs w:val="24"/>
        </w:rPr>
        <w:t>, all the classes, their fields</w:t>
      </w:r>
      <w:r w:rsidR="00F626FE">
        <w:rPr>
          <w:b/>
          <w:sz w:val="24"/>
          <w:szCs w:val="24"/>
        </w:rPr>
        <w:t>,</w:t>
      </w:r>
      <w:r w:rsidRPr="006F71C0"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213631E1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F626FE">
        <w:rPr>
          <w:noProof/>
          <w:lang w:val="en-GB"/>
        </w:rPr>
        <w:t>vehicles</w:t>
      </w:r>
      <w:r w:rsidR="00767A2C">
        <w:rPr>
          <w:noProof/>
          <w:lang w:val="en-GB"/>
        </w:rPr>
        <w:t xml:space="preserve"> </w:t>
      </w:r>
      <w:r w:rsidRPr="00A40F24">
        <w:rPr>
          <w:noProof/>
          <w:lang w:val="en-GB"/>
        </w:rPr>
        <w:t>by creating the classes described below.</w:t>
      </w:r>
    </w:p>
    <w:p w14:paraId="305A69D6" w14:textId="41B289C7" w:rsidR="001F04EE" w:rsidRDefault="00F626FE" w:rsidP="001F04EE">
      <w:pPr>
        <w:pStyle w:val="3"/>
        <w:rPr>
          <w:noProof/>
          <w:lang w:val="en-GB"/>
        </w:rPr>
      </w:pPr>
      <w:r>
        <w:rPr>
          <w:noProof/>
          <w:lang w:val="en-GB"/>
        </w:rPr>
        <w:t>Vehicle</w:t>
      </w:r>
    </w:p>
    <w:p w14:paraId="00C2A79F" w14:textId="3883A689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38763C7E" w:rsidR="00A40F24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IN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25053771" w14:textId="50246963" w:rsidR="00AF77E1" w:rsidRPr="00073E2F" w:rsidRDefault="00AF77E1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ileage - int</w:t>
      </w:r>
    </w:p>
    <w:p w14:paraId="7C66375C" w14:textId="65AEF3C2" w:rsidR="00A40F2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Damage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03190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7B4B92E7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F626FE">
        <w:rPr>
          <w:rFonts w:ascii="Consolas" w:hAnsi="Consolas"/>
          <w:b/>
          <w:noProof/>
          <w:color w:val="00000A"/>
          <w:lang w:val="en-GB"/>
        </w:rPr>
        <w:t>vin</w:t>
      </w:r>
      <w:r w:rsidR="00AF77E1">
        <w:rPr>
          <w:rFonts w:ascii="Consolas" w:hAnsi="Consolas"/>
          <w:b/>
          <w:noProof/>
          <w:color w:val="00000A"/>
          <w:lang w:val="en-GB"/>
        </w:rPr>
        <w:t>, mileage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F626FE">
        <w:rPr>
          <w:rFonts w:ascii="Consolas" w:hAnsi="Consolas"/>
          <w:b/>
          <w:noProof/>
          <w:color w:val="00000A"/>
          <w:lang w:val="en-GB"/>
        </w:rPr>
        <w:t>damag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611E87D6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F77E1">
        <w:rPr>
          <w:rFonts w:ascii="Consolas" w:hAnsi="Consolas"/>
          <w:b/>
          <w:noProof/>
          <w:color w:val="00000A"/>
          <w:lang w:val="en-GB"/>
        </w:rPr>
        <w:t>Damage: {</w:t>
      </w:r>
      <w:r w:rsidR="00AF77E1">
        <w:rPr>
          <w:rFonts w:ascii="Consolas" w:hAnsi="Consolas"/>
          <w:b/>
          <w:noProof/>
          <w:color w:val="00000A"/>
        </w:rPr>
        <w:t xml:space="preserve">damage}, </w:t>
      </w:r>
      <w:r w:rsidR="00F626FE">
        <w:rPr>
          <w:rFonts w:ascii="Consolas" w:hAnsi="Consolas"/>
          <w:b/>
          <w:noProof/>
          <w:color w:val="00000A"/>
          <w:lang w:val="en-GB"/>
        </w:rPr>
        <w:t>Vehicle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AF77E1">
        <w:rPr>
          <w:rFonts w:ascii="Consolas" w:hAnsi="Consolas"/>
          <w:b/>
          <w:noProof/>
          <w:color w:val="00000A"/>
          <w:lang w:val="en-GB"/>
        </w:rPr>
        <w:t>vin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  <w:r w:rsidR="00F626F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(</w:t>
      </w:r>
      <w:r w:rsidR="00F66207">
        <w:rPr>
          <w:rFonts w:ascii="Consolas" w:hAnsi="Consolas"/>
          <w:b/>
          <w:noProof/>
          <w:color w:val="00000A"/>
          <w:lang w:val="en-GB"/>
        </w:rPr>
        <w:t>{</w:t>
      </w:r>
      <w:r w:rsidR="00AF77E1">
        <w:rPr>
          <w:rFonts w:ascii="Consolas" w:hAnsi="Consolas"/>
          <w:b/>
          <w:noProof/>
          <w:color w:val="00000A"/>
          <w:lang w:val="en-GB"/>
        </w:rPr>
        <w:t>mileage</w:t>
      </w:r>
      <w:r w:rsidR="00F66207">
        <w:rPr>
          <w:rFonts w:ascii="Consolas" w:hAnsi="Consolas"/>
          <w:b/>
          <w:noProof/>
          <w:color w:val="00000A"/>
          <w:lang w:val="en-GB"/>
        </w:rPr>
        <w:t>} km</w:t>
      </w:r>
      <w:r w:rsidR="00AF77E1">
        <w:rPr>
          <w:rFonts w:ascii="Consolas" w:hAnsi="Consolas"/>
          <w:b/>
          <w:noProof/>
          <w:color w:val="00000A"/>
          <w:lang w:val="en-GB"/>
        </w:rPr>
        <w:t>)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2D329930" w:rsidR="001F04EE" w:rsidRPr="00073E2F" w:rsidRDefault="00F626FE" w:rsidP="001F04EE">
      <w:pPr>
        <w:pStyle w:val="3"/>
        <w:rPr>
          <w:noProof/>
          <w:lang w:val="en-GB"/>
        </w:rPr>
      </w:pPr>
      <w:r>
        <w:rPr>
          <w:noProof/>
          <w:lang w:val="en-GB"/>
        </w:rPr>
        <w:t>RepairShop</w:t>
      </w:r>
    </w:p>
    <w:p w14:paraId="6AC88665" w14:textId="252428A8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that has </w:t>
      </w:r>
      <w:r w:rsidR="00F626FE">
        <w:rPr>
          <w:b/>
          <w:bCs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F626FE">
        <w:rPr>
          <w:noProof/>
          <w:color w:val="00000A"/>
          <w:lang w:val="en-GB"/>
        </w:rPr>
        <w:t xml:space="preserve"> stores Vehicles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626FE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29D8B5C5" w14:textId="600335A2" w:rsidR="00A40F24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apacity </w:t>
      </w:r>
      <w:r w:rsidR="004444D4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4686C99F" w:rsidR="004444D4" w:rsidRPr="00073E2F" w:rsidRDefault="00F626FE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Vehicles</w:t>
      </w:r>
      <w:r w:rsidR="004444D4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4444D4">
        <w:rPr>
          <w:rFonts w:ascii="Consolas" w:hAnsi="Consolas"/>
          <w:b/>
          <w:noProof/>
          <w:color w:val="00000A"/>
          <w:lang w:val="en-GB"/>
        </w:rPr>
        <w:t>&gt;</w:t>
      </w:r>
    </w:p>
    <w:p w14:paraId="2795C521" w14:textId="454E34C7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F626FE">
        <w:rPr>
          <w:rFonts w:ascii="Consolas" w:hAnsi="Consolas"/>
          <w:b/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6065FCF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 of Vehicles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315EC148" w14:textId="02E5206A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6D36D8">
        <w:rPr>
          <w:rFonts w:ascii="Consolas" w:hAnsi="Consolas"/>
          <w:b/>
          <w:noProof/>
          <w:color w:val="00000A"/>
          <w:lang w:val="en-GB"/>
        </w:rPr>
        <w:t>Vehicl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6D36D8">
        <w:rPr>
          <w:rFonts w:ascii="Consolas" w:hAnsi="Consolas"/>
          <w:b/>
          <w:noProof/>
          <w:color w:val="00000A"/>
          <w:lang w:val="en-GB"/>
        </w:rPr>
        <w:t>vin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a</w:t>
      </w:r>
      <w:r w:rsidR="00767A2C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vehicle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9E5E1A">
        <w:rPr>
          <w:b/>
          <w:noProof/>
          <w:color w:val="00000A"/>
          <w:lang w:val="en-GB"/>
        </w:rPr>
        <w:t xml:space="preserve">given </w:t>
      </w:r>
      <w:r w:rsidR="006D36D8">
        <w:rPr>
          <w:b/>
          <w:noProof/>
          <w:color w:val="00000A"/>
          <w:lang w:val="en-GB"/>
        </w:rPr>
        <w:t>vin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05671727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4444D4">
        <w:rPr>
          <w:rFonts w:ascii="Consolas" w:hAnsi="Consolas"/>
          <w:b/>
          <w:noProof/>
          <w:color w:val="00000A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6D36D8">
        <w:rPr>
          <w:rFonts w:ascii="Consolas" w:hAnsi="Consolas"/>
          <w:b/>
          <w:noProof/>
          <w:color w:val="00000A"/>
          <w:lang w:val="en-GB"/>
        </w:rPr>
        <w:t>Count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 w:rsidRPr="006D36D8">
        <w:rPr>
          <w:b/>
          <w:noProof/>
          <w:color w:val="00000A"/>
          <w:lang w:val="en-GB"/>
        </w:rPr>
        <w:t>r</w:t>
      </w:r>
      <w:r w:rsidR="006D36D8" w:rsidRPr="006D36D8">
        <w:rPr>
          <w:b/>
          <w:noProof/>
          <w:color w:val="00000A"/>
          <w:lang w:val="en-GB"/>
        </w:rPr>
        <w:t>eturns</w:t>
      </w:r>
      <w:r w:rsidR="006D36D8" w:rsidRPr="006D36D8">
        <w:rPr>
          <w:noProof/>
          <w:color w:val="00000A"/>
          <w:lang w:val="en-GB"/>
        </w:rPr>
        <w:t xml:space="preserve"> the number of </w:t>
      </w:r>
      <w:r w:rsidR="006D36D8" w:rsidRPr="006D36D8">
        <w:rPr>
          <w:b/>
          <w:noProof/>
          <w:color w:val="00000A"/>
          <w:lang w:val="en-GB"/>
        </w:rPr>
        <w:t>vehicles</w:t>
      </w:r>
      <w:r w:rsidR="006D36D8" w:rsidRP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registered</w:t>
      </w:r>
      <w:r w:rsidR="006D36D8" w:rsidRPr="006D36D8">
        <w:rPr>
          <w:noProof/>
          <w:color w:val="00000A"/>
          <w:lang w:val="en-GB"/>
        </w:rPr>
        <w:t xml:space="preserve"> in the RepairShop</w:t>
      </w:r>
    </w:p>
    <w:p w14:paraId="279A352F" w14:textId="6A76C688" w:rsidR="00A40F24" w:rsidRPr="00A40F24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AF77E1">
        <w:rPr>
          <w:rFonts w:ascii="Consolas" w:hAnsi="Consolas"/>
          <w:b/>
          <w:noProof/>
          <w:color w:val="00000A"/>
          <w:lang w:val="en-GB"/>
        </w:rPr>
        <w:t>LowestMile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AF77E1">
        <w:rPr>
          <w:rFonts w:ascii="Consolas" w:hAnsi="Consolas"/>
          <w:b/>
          <w:noProof/>
          <w:color w:val="00000A"/>
        </w:rPr>
        <w:t>Vehicle</w:t>
      </w:r>
      <w:r w:rsidRPr="00A40F24">
        <w:rPr>
          <w:noProof/>
          <w:color w:val="00000A"/>
          <w:lang w:val="en-GB"/>
        </w:rPr>
        <w:t xml:space="preserve"> with the </w:t>
      </w:r>
      <w:r w:rsidR="00AF77E1">
        <w:rPr>
          <w:b/>
          <w:noProof/>
          <w:color w:val="00000A"/>
          <w:lang w:val="en-GB"/>
        </w:rPr>
        <w:t>lowest value of Mileage property.</w:t>
      </w:r>
    </w:p>
    <w:p w14:paraId="22A75A7F" w14:textId="49C60856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5F290E31" w14:textId="258B42FF" w:rsidR="00A40F24" w:rsidRPr="00563206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>
        <w:rPr>
          <w:rFonts w:ascii="Consolas" w:hAnsi="Consolas"/>
          <w:b/>
          <w:noProof/>
          <w:color w:val="00000A"/>
          <w:lang w:val="bg-BG"/>
        </w:rPr>
        <w:t xml:space="preserve">Vehicles </w:t>
      </w:r>
      <w:r>
        <w:rPr>
          <w:rFonts w:ascii="Consolas" w:hAnsi="Consolas"/>
          <w:b/>
          <w:noProof/>
          <w:color w:val="00000A"/>
        </w:rPr>
        <w:t>in the preparatory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1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>
        <w:rPr>
          <w:rFonts w:ascii="Consolas" w:hAnsi="Consolas"/>
          <w:b/>
          <w:noProof/>
          <w:color w:val="00000A"/>
          <w:lang w:val="en-GB"/>
        </w:rPr>
        <w:t>Vehicle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2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C67837" w:rsidRDefault="00A40F24" w:rsidP="00C67837">
      <w:pPr>
        <w:pStyle w:val="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69618F9A" w14:textId="3D7F33A8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751C33">
        <w:rPr>
          <w:b/>
          <w:noProof/>
          <w:color w:val="00000A"/>
          <w:lang w:val="en-GB"/>
        </w:rPr>
        <w:t>VIN</w:t>
      </w:r>
      <w:r w:rsidRPr="00A40F24">
        <w:rPr>
          <w:noProof/>
          <w:color w:val="00000A"/>
          <w:lang w:val="en-GB"/>
        </w:rPr>
        <w:t xml:space="preserve"> of the </w:t>
      </w:r>
      <w:r w:rsidR="00751C33">
        <w:rPr>
          <w:noProof/>
          <w:color w:val="00000A"/>
          <w:lang w:val="en-GB"/>
        </w:rPr>
        <w:t>vehicl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41B512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51C33">
        <w:rPr>
          <w:noProof/>
          <w:color w:val="00000A"/>
          <w:lang w:val="en-GB"/>
        </w:rPr>
        <w:t>vehicles</w:t>
      </w:r>
      <w:r w:rsidR="00767A2C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51C33">
        <w:rPr>
          <w:noProof/>
          <w:color w:val="00000A"/>
          <w:lang w:val="en-GB"/>
        </w:rPr>
        <w:t>vehicles in the RepairShop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C67837" w:rsidRDefault="00A40F24" w:rsidP="00C67837">
      <w:pPr>
        <w:pStyle w:val="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26B7FC6F" w14:textId="0FB0E1EF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51C33">
        <w:rPr>
          <w:rFonts w:ascii="Consolas" w:hAnsi="Consolas"/>
          <w:b/>
          <w:noProof/>
          <w:color w:val="00000A"/>
          <w:lang w:val="en-GB"/>
        </w:rPr>
        <w:t>RepairShop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50A57293" w:rsidR="00767A2C" w:rsidRPr="00A2361E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bookmarkStart w:id="0" w:name="_Hlk1894967"/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the repository (</w:t>
            </w:r>
            <w:r w:rsidR="00751C33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RepairShop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751C33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 repairShop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 = 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="00751C33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5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</w:p>
          <w:p w14:paraId="545A25B8" w14:textId="28C2687F" w:rsidR="00767A2C" w:rsidRPr="00A2361E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Initialize entity (</w:t>
            </w:r>
            <w:r w:rsidR="00751C33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Vehicle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)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751C33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 vehicle</w:t>
            </w:r>
            <w:r w:rsidR="00CE7D46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1</w:t>
            </w:r>
            <w:r w:rsidR="00767A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 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="00751C33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F66207"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1HGCM82633A123456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F66207"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50000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F66207"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Oil leakage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</w:p>
          <w:p w14:paraId="468DE0BD" w14:textId="3B73F259" w:rsidR="00A0792C" w:rsidRPr="00A2361E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Print </w:t>
            </w:r>
            <w:r w:rsidR="00F66207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Vehicle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853CD9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Console.WriteLine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F66207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="00CE7D46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1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; 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F66207" w:rsidRPr="00A2361E">
              <w:rPr>
                <w:sz w:val="22"/>
              </w:rPr>
              <w:t xml:space="preserve"> </w:t>
            </w:r>
            <w:r w:rsidR="00A0792C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Damage: Oil leakage, Vehicle: 1HGCM82633A123456 (50000</w:t>
            </w:r>
            <w:r w:rsidR="00F66207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 km)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dd </w:t>
            </w:r>
            <w:r w:rsidR="00A0792C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Vehicle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A079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</w:t>
            </w:r>
            <w:r w:rsidR="00853CD9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</w:t>
            </w:r>
            <w:r w:rsidR="00853CD9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A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dd</w:t>
            </w:r>
            <w:r w:rsidR="00A079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A079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="00CE7D46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1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R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emove </w:t>
            </w:r>
            <w:r w:rsidR="00A0792C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Vehicle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853CD9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Console.WriteLine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A079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</w:t>
            </w:r>
            <w:r w:rsidR="00853CD9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.R</w:t>
            </w:r>
            <w:r w:rsidR="00A0792C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emoveVehicle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A0792C"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1HGCM82633A123459</w:t>
            </w:r>
            <w:r w:rsidR="00560738"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560738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963144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F</w:t>
            </w:r>
            <w:r w:rsidR="00560738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alse</w:t>
            </w:r>
          </w:p>
          <w:p w14:paraId="652FA8CA" w14:textId="2DE26AB7" w:rsidR="00A0792C" w:rsidRPr="00A2361E" w:rsidRDefault="00A0792C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Console.WriteLin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.Remove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1HGCM82633A123456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)); 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</w:t>
            </w:r>
            <w:r w:rsidR="00963144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T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rue</w:t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00B050"/>
                <w:sz w:val="22"/>
                <w:lang w:val="bg-BG" w:eastAsia="bg-BG"/>
              </w:rPr>
              <w:br/>
            </w:r>
            <w:r w:rsidR="00560738"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 vehicle2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9568F0"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5YJSA1CN7DFP12345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9568F0"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8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0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="009568F0"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Overheating issu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11699969" w14:textId="03DCA491" w:rsidR="009568F0" w:rsidRPr="00A2361E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Vehicle vehicle3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JM1GJ1W56F1234567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120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Coolant leakag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3EC7180C" w14:textId="59BB408D" w:rsidR="009568F0" w:rsidRPr="00A2361E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Vehicle vehicle4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2C3CDXAT4CH123456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95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Timing belt failur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4942F126" w14:textId="7FA834C4" w:rsidR="009568F0" w:rsidRPr="00A2361E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Vehicle vehicle5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WAUZZZ8K9FA123456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="00963144"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66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Cylinder misfir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743F29BF" w14:textId="72FD3158" w:rsidR="009568F0" w:rsidRPr="00A2361E" w:rsidRDefault="009568F0" w:rsidP="00A0792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Vehicle vehicle6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1G1BL52P3RR123456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150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Transmission failur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520ABF73" w14:textId="765AFDC4" w:rsidR="009568F0" w:rsidRPr="00A2361E" w:rsidRDefault="009568F0" w:rsidP="009568F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 xml:space="preserve">Vehicle vehicle7 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=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0080"/>
                <w:sz w:val="22"/>
                <w:lang w:val="bg-BG" w:eastAsia="bg-BG"/>
              </w:rPr>
              <w:t xml:space="preserve">new </w:t>
            </w:r>
            <w:proofErr w:type="gramStart"/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proofErr w:type="gramEnd"/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JTDKB20U993123456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color w:val="0000FF"/>
                <w:sz w:val="22"/>
                <w:lang w:eastAsia="bg-BG"/>
              </w:rPr>
              <w:t>65000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 xml:space="preserve">, 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hAnsi="Consolas" w:cs="Consolas"/>
                <w:noProof/>
                <w:color w:val="A31515"/>
                <w:sz w:val="22"/>
                <w:lang w:val="en-GB"/>
              </w:rPr>
              <w:t>Piston damage</w:t>
            </w:r>
            <w:r w:rsidRPr="00A2361E">
              <w:rPr>
                <w:rFonts w:ascii="Consolas" w:eastAsia="Times New Roman" w:hAnsi="Consolas" w:cs="Courier New"/>
                <w:b/>
                <w:bCs/>
                <w:color w:val="008000"/>
                <w:sz w:val="22"/>
                <w:lang w:val="bg-BG" w:eastAsia="bg-BG"/>
              </w:rPr>
              <w:t>"</w:t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</w:p>
          <w:p w14:paraId="0B5D81C1" w14:textId="2F11CB62" w:rsidR="00CE7D46" w:rsidRPr="00A2361E" w:rsidRDefault="00560738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</w:pP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br/>
            </w:r>
            <w:r w:rsidR="00563206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//A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dd </w:t>
            </w:r>
            <w:r w:rsidR="00963144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 xml:space="preserve">More </w:t>
            </w:r>
            <w:r w:rsidR="009568F0" w:rsidRPr="00A2361E">
              <w:rPr>
                <w:rFonts w:ascii="Consolas" w:hAnsi="Consolas" w:cs="Consolas"/>
                <w:noProof/>
                <w:color w:val="008000"/>
                <w:sz w:val="22"/>
                <w:lang w:val="en-GB"/>
              </w:rPr>
              <w:t>Vehicles</w:t>
            </w:r>
            <w:r w:rsidRPr="00A2361E">
              <w:rPr>
                <w:rFonts w:ascii="Consolas" w:eastAsia="Times New Roman" w:hAnsi="Consolas" w:cs="Courier New"/>
                <w:i/>
                <w:iCs/>
                <w:color w:val="808080"/>
                <w:sz w:val="22"/>
                <w:lang w:val="bg-BG" w:eastAsia="bg-BG"/>
              </w:rPr>
              <w:br/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repairShop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.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A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dd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(</w:t>
            </w:r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eastAsia="bg-BG"/>
              </w:rPr>
              <w:t>vehicle2</w:t>
            </w:r>
            <w:proofErr w:type="gramStart"/>
            <w:r w:rsidR="009568F0" w:rsidRPr="00A2361E">
              <w:rPr>
                <w:rFonts w:ascii="Consolas" w:eastAsia="Times New Roman" w:hAnsi="Consolas" w:cs="Courier New"/>
                <w:color w:val="000000"/>
                <w:sz w:val="22"/>
                <w:lang w:val="bg-BG" w:eastAsia="bg-BG"/>
              </w:rPr>
              <w:t>);</w:t>
            </w:r>
            <w:proofErr w:type="gramEnd"/>
          </w:p>
          <w:p w14:paraId="4DE4967F" w14:textId="612F5BA8" w:rsidR="009568F0" w:rsidRPr="00A2361E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A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dd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3</w:t>
            </w:r>
            <w:proofErr w:type="gramStart"/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362F2AFC" w14:textId="47AA0D63" w:rsidR="009568F0" w:rsidRPr="00A2361E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A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dd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4</w:t>
            </w:r>
            <w:proofErr w:type="gramStart"/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2DA1CF9E" w14:textId="15EC5A82" w:rsidR="009568F0" w:rsidRPr="00A2361E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A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dd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5</w:t>
            </w:r>
            <w:proofErr w:type="gramStart"/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7E97971D" w14:textId="77777777" w:rsidR="00963144" w:rsidRPr="00A2361E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313A27A9" w14:textId="67F03A39" w:rsidR="00963144" w:rsidRPr="00A2361E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Get Count</w:t>
            </w:r>
            <w:r w:rsidRPr="00A2361E">
              <w:rPr>
                <w:rFonts w:ascii="Consolas" w:hAnsi="Consolas"/>
                <w:i/>
                <w:iCs/>
                <w:color w:val="808080"/>
                <w:sz w:val="22"/>
                <w:szCs w:val="22"/>
                <w:lang w:val="bg-BG" w:eastAsia="bg-BG"/>
              </w:rPr>
              <w:br/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Console.WriteLin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.GetCount()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 xml:space="preserve"> 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4</w:t>
            </w:r>
          </w:p>
          <w:p w14:paraId="1F103C4A" w14:textId="77777777" w:rsidR="00963144" w:rsidRPr="00A2361E" w:rsidRDefault="00963144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1A485DCB" w14:textId="1812E6AB" w:rsidR="009568F0" w:rsidRPr="00A2361E" w:rsidRDefault="009568F0" w:rsidP="00CE7D46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A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dd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6</w:t>
            </w:r>
            <w:proofErr w:type="gramStart"/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610F5881" w14:textId="7E869E04" w:rsidR="009568F0" w:rsidRPr="00A2361E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A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dd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vehicle7</w:t>
            </w:r>
            <w:proofErr w:type="gramStart"/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2200BF12" w14:textId="77777777" w:rsidR="00963144" w:rsidRPr="00A2361E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7E13FA10" w14:textId="7C893D82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Get Count</w:t>
            </w:r>
            <w:r w:rsidRPr="00A2361E">
              <w:rPr>
                <w:rFonts w:ascii="Consolas" w:hAnsi="Consolas"/>
                <w:i/>
                <w:iCs/>
                <w:color w:val="808080"/>
                <w:sz w:val="22"/>
                <w:szCs w:val="22"/>
                <w:lang w:val="bg-BG" w:eastAsia="bg-BG"/>
              </w:rPr>
              <w:br/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Console.WriteLine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.GetCount()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 xml:space="preserve"> 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5</w:t>
            </w:r>
          </w:p>
          <w:p w14:paraId="11AEE857" w14:textId="77777777" w:rsidR="00963144" w:rsidRPr="00A2361E" w:rsidRDefault="00963144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722B8575" w14:textId="77777777" w:rsidR="009568F0" w:rsidRPr="00A2361E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7CD58CF8" w14:textId="77777777" w:rsidR="00963144" w:rsidRPr="00A2361E" w:rsidRDefault="009568F0" w:rsidP="009568F0">
            <w:pPr>
              <w:pStyle w:val="HTML0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 xml:space="preserve">//Get </w:t>
            </w:r>
            <w:r w:rsidR="00963144"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LowestMileage</w:t>
            </w:r>
            <w:r w:rsidRPr="00A2361E">
              <w:rPr>
                <w:rFonts w:ascii="Consolas" w:hAnsi="Consolas"/>
                <w:i/>
                <w:iCs/>
                <w:color w:val="808080"/>
                <w:sz w:val="22"/>
                <w:szCs w:val="22"/>
                <w:lang w:val="bg-BG" w:eastAsia="bg-BG"/>
              </w:rPr>
              <w:br/>
            </w:r>
            <w:r w:rsidR="00963144"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Console.WriteLine</w:t>
            </w:r>
            <w:r w:rsidR="00963144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="00963144"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.GetLowestMileage()</w:t>
            </w:r>
            <w:r w:rsidR="00963144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r w:rsidR="00963144"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 xml:space="preserve"> </w:t>
            </w: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</w:t>
            </w:r>
            <w:r w:rsidR="00963144"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Damage: Cylinder misfire, Vehicle: WAUZZZ8K9FA123456 (66000 km)</w:t>
            </w:r>
            <w:r w:rsidR="00560738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</w:p>
          <w:p w14:paraId="061F7C47" w14:textId="66903057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Report</w:t>
            </w:r>
            <w:r w:rsidR="00560738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="00853CD9"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Console.WriteLine</w:t>
            </w:r>
            <w:r w:rsidR="00560738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epairShop</w:t>
            </w:r>
            <w:r w:rsidR="00853CD9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="00853CD9" w:rsidRPr="00A2361E">
              <w:rPr>
                <w:rFonts w:ascii="Consolas" w:hAnsi="Consolas"/>
                <w:color w:val="000000"/>
                <w:sz w:val="22"/>
                <w:szCs w:val="22"/>
                <w:lang w:eastAsia="bg-BG"/>
              </w:rPr>
              <w:t>R</w:t>
            </w:r>
            <w:r w:rsidR="00560738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eport()</w:t>
            </w:r>
            <w:proofErr w:type="gramStart"/>
            <w:r w:rsidR="00560738" w:rsidRPr="00A2361E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t>);</w:t>
            </w:r>
            <w:proofErr w:type="gramEnd"/>
          </w:p>
          <w:p w14:paraId="00EF5736" w14:textId="196F24F7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Vehicles in the preparatory:</w:t>
            </w:r>
          </w:p>
          <w:p w14:paraId="78F1548E" w14:textId="3E288D4F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Damage: Overheating issue, Vehicle: 5YJSA1CN7DFP12345 (80000 km)</w:t>
            </w:r>
          </w:p>
          <w:p w14:paraId="5D45D6A7" w14:textId="0AF309CC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Damage: Coolant leakage, Vehicle: JM1GJ1W56F1234567 (120000 km)</w:t>
            </w:r>
          </w:p>
          <w:p w14:paraId="5B48AED7" w14:textId="21E7014E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Damage: Timing belt failure, Vehicle: 2C3CDXAT4CH123456 (95000 km)</w:t>
            </w:r>
          </w:p>
          <w:p w14:paraId="0E6856B5" w14:textId="7FEFC284" w:rsidR="00963144" w:rsidRPr="00A2361E" w:rsidRDefault="00963144" w:rsidP="00963144">
            <w:pPr>
              <w:pStyle w:val="HTML0"/>
              <w:shd w:val="clear" w:color="auto" w:fill="FFFFFF"/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Damage: Cylinder misfire, Vehicle: WAUZZZ8K9FA123456 (66000 km)</w:t>
            </w:r>
          </w:p>
          <w:p w14:paraId="5C539F97" w14:textId="0866BBCC" w:rsidR="00560738" w:rsidRPr="00A2361E" w:rsidRDefault="00963144" w:rsidP="00963144">
            <w:pPr>
              <w:pStyle w:val="HTML0"/>
              <w:shd w:val="clear" w:color="auto" w:fill="FFFFFF"/>
              <w:rPr>
                <w:color w:val="080808"/>
                <w:sz w:val="22"/>
                <w:szCs w:val="22"/>
                <w:lang w:val="bg-BG" w:eastAsia="bg-BG"/>
              </w:rPr>
            </w:pPr>
            <w:r w:rsidRPr="00A2361E">
              <w:rPr>
                <w:rFonts w:ascii="Consolas" w:hAnsi="Consolas" w:cs="Consolas"/>
                <w:noProof/>
                <w:color w:val="008000"/>
                <w:sz w:val="22"/>
                <w:szCs w:val="22"/>
                <w:lang w:val="en-GB"/>
              </w:rPr>
              <w:t>//Damage: Transmission failure, Vehicle: 1G1BL52P3RR123456 (150000 km)</w:t>
            </w:r>
          </w:p>
        </w:tc>
      </w:tr>
    </w:tbl>
    <w:bookmarkEnd w:id="0"/>
    <w:p w14:paraId="1A36B90A" w14:textId="77777777" w:rsidR="00A40F24" w:rsidRPr="00C67837" w:rsidRDefault="00A40F24" w:rsidP="00A2361E">
      <w:pPr>
        <w:pStyle w:val="3"/>
        <w:rPr>
          <w:b w:val="0"/>
          <w:noProof/>
          <w:color w:val="7C380A"/>
          <w:sz w:val="36"/>
          <w:szCs w:val="36"/>
          <w:lang w:val="en-GB"/>
        </w:rPr>
      </w:pPr>
      <w:r w:rsidRPr="00A2361E">
        <w:rPr>
          <w:noProof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67BE" w14:textId="77777777" w:rsidR="00541354" w:rsidRDefault="00541354" w:rsidP="008068A2">
      <w:pPr>
        <w:spacing w:after="0" w:line="240" w:lineRule="auto"/>
      </w:pPr>
      <w:r>
        <w:separator/>
      </w:r>
    </w:p>
  </w:endnote>
  <w:endnote w:type="continuationSeparator" w:id="0">
    <w:p w14:paraId="63953DDA" w14:textId="77777777" w:rsidR="00541354" w:rsidRDefault="005413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66EE9" w14:textId="77777777" w:rsidR="00541354" w:rsidRDefault="00541354" w:rsidP="008068A2">
      <w:pPr>
        <w:spacing w:after="0" w:line="240" w:lineRule="auto"/>
      </w:pPr>
      <w:r>
        <w:separator/>
      </w:r>
    </w:p>
  </w:footnote>
  <w:footnote w:type="continuationSeparator" w:id="0">
    <w:p w14:paraId="52D44996" w14:textId="77777777" w:rsidR="00541354" w:rsidRDefault="005413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27035064">
    <w:abstractNumId w:val="4"/>
  </w:num>
  <w:num w:numId="2" w16cid:durableId="1085883825">
    <w:abstractNumId w:val="31"/>
  </w:num>
  <w:num w:numId="3" w16cid:durableId="327294737">
    <w:abstractNumId w:val="23"/>
  </w:num>
  <w:num w:numId="4" w16cid:durableId="1731538243">
    <w:abstractNumId w:val="20"/>
  </w:num>
  <w:num w:numId="5" w16cid:durableId="1252395742">
    <w:abstractNumId w:val="10"/>
  </w:num>
  <w:num w:numId="6" w16cid:durableId="67074770">
    <w:abstractNumId w:val="5"/>
  </w:num>
  <w:num w:numId="7" w16cid:durableId="1623075294">
    <w:abstractNumId w:val="21"/>
  </w:num>
  <w:num w:numId="8" w16cid:durableId="683744576">
    <w:abstractNumId w:val="22"/>
  </w:num>
  <w:num w:numId="9" w16cid:durableId="1442341673">
    <w:abstractNumId w:val="27"/>
  </w:num>
  <w:num w:numId="10" w16cid:durableId="1709062006">
    <w:abstractNumId w:val="12"/>
  </w:num>
  <w:num w:numId="11" w16cid:durableId="1392268196">
    <w:abstractNumId w:val="2"/>
  </w:num>
  <w:num w:numId="12" w16cid:durableId="1476295945">
    <w:abstractNumId w:val="29"/>
  </w:num>
  <w:num w:numId="13" w16cid:durableId="514196284">
    <w:abstractNumId w:val="3"/>
  </w:num>
  <w:num w:numId="14" w16cid:durableId="26684565">
    <w:abstractNumId w:val="1"/>
  </w:num>
  <w:num w:numId="15" w16cid:durableId="574627185">
    <w:abstractNumId w:val="11"/>
  </w:num>
  <w:num w:numId="16" w16cid:durableId="1709066525">
    <w:abstractNumId w:val="15"/>
  </w:num>
  <w:num w:numId="17" w16cid:durableId="1698045160">
    <w:abstractNumId w:val="6"/>
  </w:num>
  <w:num w:numId="18" w16cid:durableId="792480969">
    <w:abstractNumId w:val="24"/>
  </w:num>
  <w:num w:numId="19" w16cid:durableId="1037774812">
    <w:abstractNumId w:val="7"/>
  </w:num>
  <w:num w:numId="20" w16cid:durableId="1783453253">
    <w:abstractNumId w:val="18"/>
  </w:num>
  <w:num w:numId="21" w16cid:durableId="1352219655">
    <w:abstractNumId w:val="8"/>
  </w:num>
  <w:num w:numId="22" w16cid:durableId="339041067">
    <w:abstractNumId w:val="0"/>
  </w:num>
  <w:num w:numId="23" w16cid:durableId="518809975">
    <w:abstractNumId w:val="17"/>
  </w:num>
  <w:num w:numId="24" w16cid:durableId="261189055">
    <w:abstractNumId w:val="30"/>
  </w:num>
  <w:num w:numId="25" w16cid:durableId="891771092">
    <w:abstractNumId w:val="19"/>
  </w:num>
  <w:num w:numId="26" w16cid:durableId="1252200168">
    <w:abstractNumId w:val="9"/>
  </w:num>
  <w:num w:numId="27" w16cid:durableId="1078987427">
    <w:abstractNumId w:val="16"/>
  </w:num>
  <w:num w:numId="28" w16cid:durableId="1319529389">
    <w:abstractNumId w:val="28"/>
  </w:num>
  <w:num w:numId="29" w16cid:durableId="1262058563">
    <w:abstractNumId w:val="25"/>
  </w:num>
  <w:num w:numId="30" w16cid:durableId="1561210082">
    <w:abstractNumId w:val="13"/>
  </w:num>
  <w:num w:numId="31" w16cid:durableId="432287119">
    <w:abstractNumId w:val="14"/>
  </w:num>
  <w:num w:numId="32" w16cid:durableId="637691005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qQUAtDpOpy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1354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7226B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2361E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AF77E1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67837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26FE"/>
    <w:rsid w:val="00F636A8"/>
    <w:rsid w:val="00F655ED"/>
    <w:rsid w:val="00F66207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a1"/>
    <w:next w:val="af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1DBD-68B7-4FF7-8F7A-951076D18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3</Pages>
  <Words>605</Words>
  <Characters>3453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 - retake</vt:lpstr>
      <vt:lpstr>C# Advanced Practical Exam - retake</vt:lpstr>
    </vt:vector>
  </TitlesOfParts>
  <Company>SoftUni – https://softuni.org</Company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32</cp:revision>
  <cp:lastPrinted>2015-10-26T22:35:00Z</cp:lastPrinted>
  <dcterms:created xsi:type="dcterms:W3CDTF">2023-02-17T14:52:00Z</dcterms:created>
  <dcterms:modified xsi:type="dcterms:W3CDTF">2023-12-01T14:5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